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26B65" w14:textId="49D11526" w:rsidR="001F09FD" w:rsidRPr="00A9089A" w:rsidRDefault="00F05FC2" w:rsidP="00F05FC2">
      <w:pPr>
        <w:jc w:val="center"/>
        <w:outlineLvl w:val="0"/>
        <w:rPr>
          <w:rFonts w:ascii="Times New Roman" w:hAnsi="Times New Roman" w:cs="Times New Roman"/>
          <w:b/>
          <w:i/>
          <w:color w:val="002060"/>
          <w:sz w:val="24"/>
          <w:szCs w:val="24"/>
          <w:u w:val="single"/>
        </w:rPr>
      </w:pPr>
      <w:r w:rsidRPr="004B773D">
        <w:rPr>
          <w:b/>
          <w:noProof/>
        </w:rPr>
        <w:drawing>
          <wp:inline distT="0" distB="0" distL="0" distR="0" wp14:anchorId="02417938" wp14:editId="24D3FBBD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17"/>
        <w:tblW w:w="9558" w:type="dxa"/>
        <w:tblLook w:val="04A0" w:firstRow="1" w:lastRow="0" w:firstColumn="1" w:lastColumn="0" w:noHBand="0" w:noVBand="1"/>
      </w:tblPr>
      <w:tblGrid>
        <w:gridCol w:w="3325"/>
        <w:gridCol w:w="6233"/>
      </w:tblGrid>
      <w:tr w:rsidR="00F05FC2" w:rsidRPr="0062233E" w14:paraId="0FD7289D" w14:textId="77777777" w:rsidTr="00DF348B">
        <w:tc>
          <w:tcPr>
            <w:tcW w:w="3325" w:type="dxa"/>
            <w:shd w:val="clear" w:color="auto" w:fill="002060"/>
          </w:tcPr>
          <w:p w14:paraId="260E9034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233" w:type="dxa"/>
          </w:tcPr>
          <w:p w14:paraId="17BEDAA8" w14:textId="77B37810" w:rsidR="00F05FC2" w:rsidRPr="0062233E" w:rsidRDefault="00C45D2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ition for a Drug Free Newton County</w:t>
            </w:r>
          </w:p>
        </w:tc>
      </w:tr>
      <w:tr w:rsidR="00F05FC2" w:rsidRPr="0062233E" w14:paraId="51EC93F4" w14:textId="77777777" w:rsidTr="00DF348B">
        <w:tc>
          <w:tcPr>
            <w:tcW w:w="3325" w:type="dxa"/>
            <w:shd w:val="clear" w:color="auto" w:fill="002060"/>
          </w:tcPr>
          <w:p w14:paraId="4C3DD0BF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233" w:type="dxa"/>
          </w:tcPr>
          <w:p w14:paraId="7A7E14B0" w14:textId="56B4EB1A" w:rsidR="00F05FC2" w:rsidRPr="0062233E" w:rsidRDefault="0009373F" w:rsidP="00665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ruary 26</w:t>
            </w:r>
            <w:r w:rsidR="00E45D7D">
              <w:rPr>
                <w:rFonts w:ascii="Times New Roman" w:hAnsi="Times New Roman" w:cs="Times New Roman"/>
              </w:rPr>
              <w:t>, 2026</w:t>
            </w:r>
          </w:p>
        </w:tc>
      </w:tr>
      <w:tr w:rsidR="00F05FC2" w:rsidRPr="0062233E" w14:paraId="6F974E8B" w14:textId="77777777" w:rsidTr="00DF348B">
        <w:tc>
          <w:tcPr>
            <w:tcW w:w="3325" w:type="dxa"/>
            <w:shd w:val="clear" w:color="auto" w:fill="002060"/>
          </w:tcPr>
          <w:p w14:paraId="7BF4E6C2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233" w:type="dxa"/>
          </w:tcPr>
          <w:p w14:paraId="7D4588A0" w14:textId="4E908AF5" w:rsidR="00F05FC2" w:rsidRPr="0062233E" w:rsidRDefault="00CB5D0D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ton County Government Center</w:t>
            </w:r>
          </w:p>
        </w:tc>
      </w:tr>
      <w:tr w:rsidR="00F05FC2" w:rsidRPr="0062233E" w14:paraId="4BC65B79" w14:textId="77777777" w:rsidTr="00DF348B">
        <w:tc>
          <w:tcPr>
            <w:tcW w:w="3325" w:type="dxa"/>
            <w:shd w:val="clear" w:color="auto" w:fill="002060"/>
          </w:tcPr>
          <w:p w14:paraId="1AAD2468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233" w:type="dxa"/>
          </w:tcPr>
          <w:p w14:paraId="7F5A71A2" w14:textId="34E3FEDE" w:rsidR="00F05FC2" w:rsidRPr="0062233E" w:rsidRDefault="0009373F" w:rsidP="00897B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6</w:t>
            </w:r>
            <w:r w:rsidR="00E45D7D">
              <w:rPr>
                <w:rFonts w:ascii="Times New Roman" w:hAnsi="Times New Roman" w:cs="Times New Roman"/>
              </w:rPr>
              <w:t>, 2026</w:t>
            </w:r>
          </w:p>
        </w:tc>
      </w:tr>
    </w:tbl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6C1CB9" w:rsidRPr="0062233E" w14:paraId="5551A7BA" w14:textId="77777777" w:rsidTr="00654E00">
        <w:tc>
          <w:tcPr>
            <w:tcW w:w="9576" w:type="dxa"/>
            <w:shd w:val="clear" w:color="auto" w:fill="002060"/>
          </w:tcPr>
          <w:p w14:paraId="624D94C8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43B18E2C" w14:textId="77777777" w:rsidTr="001C0EE6">
        <w:trPr>
          <w:trHeight w:val="953"/>
        </w:trPr>
        <w:tc>
          <w:tcPr>
            <w:tcW w:w="9576" w:type="dxa"/>
          </w:tcPr>
          <w:p w14:paraId="781D5BDC" w14:textId="3FB68923" w:rsidR="006E447E" w:rsidRDefault="00C646C9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Danielle Sands</w:t>
            </w:r>
          </w:p>
          <w:p w14:paraId="164438D2" w14:textId="77777777" w:rsidR="0011370A" w:rsidRDefault="006D77E1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Lucy Illingworth</w:t>
            </w:r>
          </w:p>
          <w:p w14:paraId="2AF0E531" w14:textId="77777777" w:rsidR="00E94949" w:rsidRDefault="008262DC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iane </w:t>
            </w:r>
            <w:proofErr w:type="spellStart"/>
            <w:r>
              <w:rPr>
                <w:b/>
              </w:rPr>
              <w:t>Gonczy</w:t>
            </w:r>
            <w:proofErr w:type="spellEnd"/>
          </w:p>
          <w:p w14:paraId="5668F689" w14:textId="016C353F" w:rsidR="00DA7B8D" w:rsidRDefault="00DA7B8D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Abbey Rossiter</w:t>
            </w:r>
          </w:p>
          <w:p w14:paraId="116EC995" w14:textId="43740ECF" w:rsidR="00F70FD3" w:rsidRDefault="00DA7B8D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Athena Camp</w:t>
            </w:r>
            <w:r w:rsidR="00F70FD3">
              <w:rPr>
                <w:b/>
              </w:rPr>
              <w:t xml:space="preserve"> – Health </w:t>
            </w:r>
            <w:proofErr w:type="spellStart"/>
            <w:r w:rsidR="00F70FD3">
              <w:rPr>
                <w:b/>
              </w:rPr>
              <w:t>Linc</w:t>
            </w:r>
            <w:proofErr w:type="spellEnd"/>
          </w:p>
          <w:p w14:paraId="623804E3" w14:textId="75C727D3" w:rsidR="00F70FD3" w:rsidRDefault="00F70FD3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onna Swain – Health </w:t>
            </w:r>
            <w:proofErr w:type="spellStart"/>
            <w:r>
              <w:rPr>
                <w:b/>
              </w:rPr>
              <w:t>Linc</w:t>
            </w:r>
            <w:proofErr w:type="spellEnd"/>
          </w:p>
          <w:p w14:paraId="599BA90F" w14:textId="26C93E7B" w:rsidR="00F70FD3" w:rsidRPr="00A810EE" w:rsidRDefault="00F70FD3" w:rsidP="00DA7B8D">
            <w:pPr>
              <w:shd w:val="clear" w:color="auto" w:fill="FFFFFF"/>
              <w:rPr>
                <w:b/>
              </w:rPr>
            </w:pPr>
          </w:p>
        </w:tc>
      </w:tr>
      <w:tr w:rsidR="008D2040" w:rsidRPr="0062233E" w14:paraId="5AF5C246" w14:textId="77777777" w:rsidTr="00654E00">
        <w:tc>
          <w:tcPr>
            <w:tcW w:w="9576" w:type="dxa"/>
          </w:tcPr>
          <w:p w14:paraId="3D3B69E3" w14:textId="7FBB0975" w:rsidR="008D2040" w:rsidRDefault="008D2040" w:rsidP="001B6B22">
            <w:pPr>
              <w:rPr>
                <w:rFonts w:ascii="Times New Roman" w:hAnsi="Times New Roman" w:cs="Times New Roman"/>
              </w:rPr>
            </w:pPr>
          </w:p>
          <w:p w14:paraId="5F1F9DCE" w14:textId="77777777" w:rsidR="00DD49CA" w:rsidRPr="0062233E" w:rsidRDefault="00DD49CA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1D7EEE09" w14:textId="77777777" w:rsidTr="00DF348B">
        <w:trPr>
          <w:trHeight w:val="70"/>
        </w:trPr>
        <w:tc>
          <w:tcPr>
            <w:tcW w:w="9576" w:type="dxa"/>
            <w:tcBorders>
              <w:bottom w:val="nil"/>
            </w:tcBorders>
            <w:shd w:val="clear" w:color="auto" w:fill="002060"/>
          </w:tcPr>
          <w:p w14:paraId="03F307CD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4E1D62" w14:paraId="16CE9268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D32A9AE" w14:textId="36C44E8D" w:rsidR="001D45B5" w:rsidRPr="00DF348B" w:rsidRDefault="001D45B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A927254" w14:textId="77777777" w:rsidR="00B10E1A" w:rsidRPr="00D07772" w:rsidRDefault="00CD3165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M</w:t>
            </w:r>
            <w:r w:rsidR="00BA5006"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inutes </w:t>
            </w:r>
          </w:p>
          <w:p w14:paraId="66962881" w14:textId="4FC399BC" w:rsidR="00A7567F" w:rsidRDefault="00DA7B8D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utes from the January</w:t>
            </w:r>
            <w:r w:rsidR="00F70FD3">
              <w:rPr>
                <w:rFonts w:ascii="Times New Roman" w:hAnsi="Times New Roman" w:cs="Times New Roman"/>
                <w:sz w:val="24"/>
                <w:szCs w:val="24"/>
              </w:rPr>
              <w:t xml:space="preserve"> meeting – Danielle made a motion to accept Lucy seconded.  Motion Passed</w:t>
            </w:r>
          </w:p>
          <w:p w14:paraId="594DB81D" w14:textId="77777777" w:rsidR="00F70FD3" w:rsidRPr="00DD49CA" w:rsidRDefault="00F70FD3" w:rsidP="0041266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9B6F50" w14:textId="77777777" w:rsidR="00EB262A" w:rsidRPr="00D07772" w:rsidRDefault="00BA5006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Treasurer’s Report </w:t>
            </w:r>
          </w:p>
          <w:p w14:paraId="60F4B724" w14:textId="4D2DFF3B" w:rsidR="00D07772" w:rsidRDefault="00CD6965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</w:t>
            </w:r>
            <w:r w:rsidR="00D07772">
              <w:rPr>
                <w:rFonts w:ascii="Times New Roman" w:hAnsi="Times New Roman" w:cs="Times New Roman"/>
                <w:sz w:val="24"/>
                <w:szCs w:val="24"/>
              </w:rPr>
              <w:t xml:space="preserve"> reported:</w:t>
            </w:r>
            <w:r w:rsidR="007E0E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 checking account b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ce</w:t>
            </w:r>
            <w:r w:rsidR="00DA7B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$3,138.64.  Diane</w:t>
            </w:r>
            <w:r w:rsidR="00682D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ade motion to accept and Lucy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conded.  Motion Passed</w:t>
            </w:r>
          </w:p>
          <w:p w14:paraId="07909F39" w14:textId="77777777" w:rsidR="00920E44" w:rsidRPr="00DD49CA" w:rsidRDefault="00920E44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E1BC2B6" w14:textId="5D90A4FE" w:rsidR="00086D0B" w:rsidRDefault="00EF23D1" w:rsidP="00B201A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O</w:t>
            </w:r>
            <w:r w:rsidR="009C56E2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ld Business</w:t>
            </w:r>
            <w:r w:rsidR="008B2C5B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:</w:t>
            </w:r>
          </w:p>
          <w:p w14:paraId="6C5DE42E" w14:textId="78A5679A" w:rsidR="00DA7B8D" w:rsidRPr="00DA7B8D" w:rsidRDefault="00DA7B8D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439">
              <w:rPr>
                <w:rFonts w:ascii="Times New Roman" w:hAnsi="Times New Roman" w:cs="Times New Roman"/>
                <w:b/>
                <w:sz w:val="24"/>
                <w:szCs w:val="24"/>
              </w:rPr>
              <w:t>Community Comprehensive Plan R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Danielle reported a simplified version of three pages due to state.  New </w:t>
            </w:r>
            <w:r w:rsidR="00682D64">
              <w:rPr>
                <w:rFonts w:ascii="Times New Roman" w:hAnsi="Times New Roman" w:cs="Times New Roman"/>
                <w:sz w:val="24"/>
                <w:szCs w:val="24"/>
              </w:rPr>
              <w:t xml:space="preserve">ful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CP plan will be due later and go from January 27 – December 29</w:t>
            </w:r>
          </w:p>
          <w:p w14:paraId="70EBBDFC" w14:textId="77777777" w:rsidR="00DA7B8D" w:rsidRPr="008B2C5B" w:rsidRDefault="00DA7B8D" w:rsidP="00B201A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5EB277" w14:textId="6574D9C7" w:rsidR="00DD49CA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439">
              <w:rPr>
                <w:rFonts w:ascii="Times New Roman" w:hAnsi="Times New Roman" w:cs="Times New Roman"/>
                <w:b/>
                <w:sz w:val="24"/>
                <w:szCs w:val="24"/>
              </w:rPr>
              <w:t>Tentative Grant Approva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The regular grant cycle funds:</w:t>
            </w:r>
          </w:p>
          <w:p w14:paraId="4ED3A58C" w14:textId="169A80FA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received in court fees - $8,796.24 and Amount left over -$1,130.39 = $9,926.64</w:t>
            </w:r>
          </w:p>
          <w:p w14:paraId="4052B097" w14:textId="229C95BE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grants are as follows:</w:t>
            </w:r>
          </w:p>
          <w:p w14:paraId="6C296181" w14:textId="0776CCBB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vention:  $3,000</w:t>
            </w:r>
          </w:p>
          <w:p w14:paraId="7398DA5A" w14:textId="6A0BB9B1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:   $3,000</w:t>
            </w:r>
          </w:p>
          <w:p w14:paraId="785E394C" w14:textId="2BD2296A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:   $3,000</w:t>
            </w:r>
          </w:p>
          <w:p w14:paraId="388B8600" w14:textId="4ACE4B8C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:        $   926.63</w:t>
            </w:r>
          </w:p>
          <w:p w14:paraId="62C1F3FB" w14:textId="037949CF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114AA3" w14:textId="4771B4FD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439">
              <w:rPr>
                <w:rFonts w:ascii="Times New Roman" w:hAnsi="Times New Roman" w:cs="Times New Roman"/>
                <w:b/>
                <w:sz w:val="24"/>
                <w:szCs w:val="24"/>
              </w:rPr>
              <w:t>Two mini grants submit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 One for 2</w:t>
            </w:r>
            <w:r w:rsidRPr="0083243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ade class at South Newton - $728.00 and one for 3</w:t>
            </w:r>
            <w:r w:rsidRPr="0083243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ade class at South Newton - $828.69 – group discussion on this on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-  mor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 and how to make measurable.  Will approve and coalition member will reach out and ask questions and request measurable outcome.  </w:t>
            </w:r>
          </w:p>
          <w:p w14:paraId="6735218F" w14:textId="634BDFBA" w:rsidR="00DA7B8D" w:rsidRDefault="00DA7B8D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y made motion and Danielle seconded.  Motion Passed</w:t>
            </w:r>
          </w:p>
          <w:p w14:paraId="5E2B363D" w14:textId="60C78EE6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9207B" w14:textId="6960A9D1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439">
              <w:rPr>
                <w:rFonts w:ascii="Times New Roman" w:hAnsi="Times New Roman" w:cs="Times New Roman"/>
                <w:b/>
                <w:sz w:val="24"/>
                <w:szCs w:val="24"/>
              </w:rPr>
              <w:t>2026 T-shirt Design The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Make A Difference.  Be a Hero.  Stay Drug Free – Danielle to update letter for schools and deliver.  Try to go through the art teachers and get designs back in the 2</w:t>
            </w:r>
            <w:r w:rsidRPr="0083243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3</w:t>
            </w:r>
            <w:r w:rsidRPr="0083243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ek in May.  Coalition will then pick design winner for Red Ribbon Week in October.  </w:t>
            </w:r>
          </w:p>
          <w:p w14:paraId="3C5FA97E" w14:textId="6F0F9257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6DFA7B" w14:textId="21E83D8F" w:rsidR="00832439" w:rsidRPr="00DA7B8D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439">
              <w:rPr>
                <w:rFonts w:ascii="Times New Roman" w:hAnsi="Times New Roman" w:cs="Times New Roman"/>
                <w:b/>
                <w:sz w:val="24"/>
                <w:szCs w:val="24"/>
              </w:rPr>
              <w:t>Gene’s Retirement Letter to Coalition Memb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Lucy has sent out to the coalition members</w:t>
            </w:r>
          </w:p>
          <w:p w14:paraId="658E50A4" w14:textId="77777777" w:rsidR="00832439" w:rsidRDefault="00832439" w:rsidP="008D0301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  <w:p w14:paraId="1FB89E8A" w14:textId="77777777" w:rsidR="00832439" w:rsidRDefault="00832439" w:rsidP="008D0301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  <w:p w14:paraId="08A6CA62" w14:textId="77777777" w:rsidR="00832439" w:rsidRDefault="00832439" w:rsidP="008D0301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  <w:p w14:paraId="01AED890" w14:textId="77777777" w:rsidR="00832439" w:rsidRDefault="00832439" w:rsidP="008D0301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  <w:p w14:paraId="32DF8D03" w14:textId="7A2C91E5" w:rsidR="008D0301" w:rsidRPr="008B2C5B" w:rsidRDefault="008D0301" w:rsidP="008D030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ew</w:t>
            </w: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 Business:</w:t>
            </w:r>
          </w:p>
          <w:p w14:paraId="0106A0A9" w14:textId="532A96E4" w:rsidR="00766EB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747B5">
              <w:rPr>
                <w:rFonts w:ascii="Times New Roman" w:hAnsi="Times New Roman" w:cs="Times New Roman"/>
                <w:b/>
                <w:sz w:val="24"/>
                <w:szCs w:val="24"/>
              </w:rPr>
              <w:t>Bank Accou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Due to Gene’s retirement the coalition will need to remove Gene Bel</w:t>
            </w:r>
            <w:r w:rsidR="00666DD5">
              <w:rPr>
                <w:rFonts w:ascii="Times New Roman" w:hAnsi="Times New Roman" w:cs="Times New Roman"/>
                <w:sz w:val="24"/>
                <w:szCs w:val="24"/>
              </w:rPr>
              <w:t xml:space="preserve">l from the bank account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add Lucy Illingworth.  Danielle Sands to remain on the accounts.  </w:t>
            </w:r>
          </w:p>
          <w:p w14:paraId="6211D54A" w14:textId="25948BC4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 will remain as treasurer and will submit a written report for checkbook for Lucy to sign each month as a double check system.  Diane made motion and Abbey seconded.  Motion Passed</w:t>
            </w:r>
          </w:p>
          <w:p w14:paraId="4EC2B6C5" w14:textId="77777777" w:rsidR="00832439" w:rsidRDefault="0083243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0990A2" w14:textId="77777777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747B5">
              <w:rPr>
                <w:rFonts w:ascii="Times New Roman" w:hAnsi="Times New Roman" w:cs="Times New Roman"/>
                <w:b/>
                <w:sz w:val="24"/>
                <w:szCs w:val="24"/>
              </w:rPr>
              <w:t>Coordinator’s Job Descrip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County has created a job description for the Coalition for a Drug Free Newton County Coordinator position.  </w:t>
            </w:r>
          </w:p>
          <w:p w14:paraId="697653B3" w14:textId="1568123E" w:rsidR="00832439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nielle will send Diane a bio on herself and it will be sent out with the minutes and meeting reminder before the March meeting.  </w:t>
            </w:r>
          </w:p>
          <w:p w14:paraId="54908DE1" w14:textId="77777777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9FDF85" w14:textId="2C755827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747B5">
              <w:rPr>
                <w:rFonts w:ascii="Times New Roman" w:hAnsi="Times New Roman" w:cs="Times New Roman"/>
                <w:b/>
                <w:sz w:val="24"/>
                <w:szCs w:val="24"/>
              </w:rPr>
              <w:t>Community Upcoming Drug Free Events/Activi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Remedy Live/Interactive Convocation</w:t>
            </w:r>
          </w:p>
          <w:p w14:paraId="2CC390D5" w14:textId="45D843E0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Mental Health, Drug &amp; Alcohol Awareness.  South Newton on February 19</w:t>
            </w:r>
            <w:r w:rsidRPr="007747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North Newton on February 20</w:t>
            </w:r>
            <w:r w:rsidRPr="007747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  <w:p w14:paraId="14B0C00B" w14:textId="1D0BE8CC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E98E6" w14:textId="7AD09A6E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747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ealth </w:t>
            </w:r>
            <w:proofErr w:type="spellStart"/>
            <w:r w:rsidRPr="007747B5">
              <w:rPr>
                <w:rFonts w:ascii="Times New Roman" w:hAnsi="Times New Roman" w:cs="Times New Roman"/>
                <w:b/>
                <w:sz w:val="24"/>
                <w:szCs w:val="24"/>
              </w:rPr>
              <w:t>Lin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to work on starting a recovery program in Newton  County</w:t>
            </w:r>
          </w:p>
          <w:p w14:paraId="2FC156A3" w14:textId="77777777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040C0D" w14:textId="4D291BBF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 Meeting date will be changed to March 19</w:t>
            </w:r>
            <w:r w:rsidRPr="007747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e to next meeting falling on Spring Break.</w:t>
            </w:r>
          </w:p>
          <w:p w14:paraId="3D1A5890" w14:textId="77777777" w:rsidR="007747B5" w:rsidRDefault="007747B5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72DB0" w14:textId="2B2898A7" w:rsidR="008D0301" w:rsidRDefault="00DD49CA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D49CA">
              <w:rPr>
                <w:rFonts w:ascii="Times New Roman" w:hAnsi="Times New Roman" w:cs="Times New Roman"/>
                <w:b/>
                <w:sz w:val="28"/>
                <w:szCs w:val="28"/>
              </w:rPr>
              <w:t>Next meeting date is</w:t>
            </w:r>
            <w:r w:rsidR="007747B5">
              <w:rPr>
                <w:rFonts w:ascii="Times New Roman" w:hAnsi="Times New Roman" w:cs="Times New Roman"/>
                <w:sz w:val="24"/>
                <w:szCs w:val="24"/>
              </w:rPr>
              <w:t xml:space="preserve"> – Thursday, March </w:t>
            </w:r>
            <w:proofErr w:type="gramStart"/>
            <w:r w:rsidR="007747B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7747B5" w:rsidRPr="007747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7747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@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:30 p.m.  </w:t>
            </w:r>
          </w:p>
          <w:p w14:paraId="05CA181C" w14:textId="77777777" w:rsidR="004F7856" w:rsidRDefault="004F7856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A0DFC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67619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191250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E06313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45ABD7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DE2C12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4DADF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78845B" w14:textId="77777777" w:rsidR="009336B4" w:rsidRDefault="009336B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96759" w14:textId="1415DAD3" w:rsidR="006D77E1" w:rsidRPr="006F6B06" w:rsidRDefault="006D77E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5298" w:rsidRPr="006F6B06" w14:paraId="3A0F4A5E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50DFF037" w14:textId="19C1A92F" w:rsidR="00A9089A" w:rsidRPr="006F6B06" w:rsidRDefault="00A9089A" w:rsidP="00C06C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426" w:rsidRPr="006F6B06" w14:paraId="5B1BF00E" w14:textId="77777777" w:rsidTr="00654E00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151B8076" w14:textId="1FDB8C93" w:rsidR="00BE6426" w:rsidRPr="006F6B06" w:rsidRDefault="00BE6426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36C" w:rsidRPr="006F6B06" w14:paraId="486425BF" w14:textId="77777777" w:rsidTr="006F6B06">
        <w:trPr>
          <w:trHeight w:val="80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09CBF4F" w14:textId="19511EA8" w:rsidR="007F336C" w:rsidRPr="006F6B06" w:rsidRDefault="007F336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AE17A1" w14:textId="77777777" w:rsid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1DE8DC" w14:textId="6F9BD8EE" w:rsidR="00C06C54" w:rsidRP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75BC83" w14:textId="77777777" w:rsidR="006F6B06" w:rsidRDefault="006F6B06" w:rsidP="00282F7B">
      <w:pPr>
        <w:pStyle w:val="NoSpacing"/>
      </w:pPr>
    </w:p>
    <w:sectPr w:rsidR="006F6B06" w:rsidSect="00DF348B"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42840"/>
    <w:multiLevelType w:val="hybridMultilevel"/>
    <w:tmpl w:val="ECF89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F569D3"/>
    <w:multiLevelType w:val="hybridMultilevel"/>
    <w:tmpl w:val="420C2452"/>
    <w:lvl w:ilvl="0" w:tplc="1A9C4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37A35F9"/>
    <w:multiLevelType w:val="hybridMultilevel"/>
    <w:tmpl w:val="CF72EF50"/>
    <w:lvl w:ilvl="0" w:tplc="7E028218">
      <w:start w:val="1"/>
      <w:numFmt w:val="upperLetter"/>
      <w:lvlText w:val="%1."/>
      <w:lvlJc w:val="left"/>
      <w:pPr>
        <w:ind w:left="585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>
    <w:nsid w:val="24D82BFE"/>
    <w:multiLevelType w:val="hybridMultilevel"/>
    <w:tmpl w:val="571E6D00"/>
    <w:lvl w:ilvl="0" w:tplc="FB906C1E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0318D"/>
    <w:rsid w:val="00015344"/>
    <w:rsid w:val="0002326D"/>
    <w:rsid w:val="00030B5C"/>
    <w:rsid w:val="0003682B"/>
    <w:rsid w:val="00036E4B"/>
    <w:rsid w:val="00037E3C"/>
    <w:rsid w:val="00037EA2"/>
    <w:rsid w:val="00040095"/>
    <w:rsid w:val="000722F3"/>
    <w:rsid w:val="00075EC8"/>
    <w:rsid w:val="00076602"/>
    <w:rsid w:val="000862ED"/>
    <w:rsid w:val="00086D0B"/>
    <w:rsid w:val="00090F7A"/>
    <w:rsid w:val="0009373F"/>
    <w:rsid w:val="000938A5"/>
    <w:rsid w:val="00093ADA"/>
    <w:rsid w:val="0009449D"/>
    <w:rsid w:val="000949DA"/>
    <w:rsid w:val="0009788B"/>
    <w:rsid w:val="000A21C0"/>
    <w:rsid w:val="000A24CA"/>
    <w:rsid w:val="000A689F"/>
    <w:rsid w:val="000B32AB"/>
    <w:rsid w:val="000B60DE"/>
    <w:rsid w:val="000B6977"/>
    <w:rsid w:val="000B7C31"/>
    <w:rsid w:val="000C052D"/>
    <w:rsid w:val="000D0EB7"/>
    <w:rsid w:val="000E21A0"/>
    <w:rsid w:val="000E5630"/>
    <w:rsid w:val="001005CB"/>
    <w:rsid w:val="00101B7D"/>
    <w:rsid w:val="001061EB"/>
    <w:rsid w:val="0011370A"/>
    <w:rsid w:val="00114981"/>
    <w:rsid w:val="001258D9"/>
    <w:rsid w:val="00132BE9"/>
    <w:rsid w:val="00136181"/>
    <w:rsid w:val="001369D7"/>
    <w:rsid w:val="00141AED"/>
    <w:rsid w:val="0014503C"/>
    <w:rsid w:val="00165FF4"/>
    <w:rsid w:val="001671D5"/>
    <w:rsid w:val="001741C0"/>
    <w:rsid w:val="00174B42"/>
    <w:rsid w:val="0018367F"/>
    <w:rsid w:val="0019067A"/>
    <w:rsid w:val="001A2AD1"/>
    <w:rsid w:val="001A3835"/>
    <w:rsid w:val="001B08BD"/>
    <w:rsid w:val="001C0EE6"/>
    <w:rsid w:val="001C345E"/>
    <w:rsid w:val="001C7126"/>
    <w:rsid w:val="001D45B5"/>
    <w:rsid w:val="001E1655"/>
    <w:rsid w:val="001E2FB2"/>
    <w:rsid w:val="001F09FD"/>
    <w:rsid w:val="001F7D69"/>
    <w:rsid w:val="0020749C"/>
    <w:rsid w:val="002074C0"/>
    <w:rsid w:val="00220631"/>
    <w:rsid w:val="002226F2"/>
    <w:rsid w:val="002338F1"/>
    <w:rsid w:val="0024315A"/>
    <w:rsid w:val="00261239"/>
    <w:rsid w:val="002703A1"/>
    <w:rsid w:val="00272EDD"/>
    <w:rsid w:val="00277CEF"/>
    <w:rsid w:val="00282F7B"/>
    <w:rsid w:val="00290702"/>
    <w:rsid w:val="00296EBF"/>
    <w:rsid w:val="002A39A5"/>
    <w:rsid w:val="002B1BAB"/>
    <w:rsid w:val="002B7F86"/>
    <w:rsid w:val="002C18FB"/>
    <w:rsid w:val="002C5CA0"/>
    <w:rsid w:val="002D1F70"/>
    <w:rsid w:val="002D4408"/>
    <w:rsid w:val="002D513D"/>
    <w:rsid w:val="002F688D"/>
    <w:rsid w:val="00314679"/>
    <w:rsid w:val="00316EC5"/>
    <w:rsid w:val="00320EA1"/>
    <w:rsid w:val="003211F0"/>
    <w:rsid w:val="00325FE1"/>
    <w:rsid w:val="00326003"/>
    <w:rsid w:val="00326A1C"/>
    <w:rsid w:val="00326EBA"/>
    <w:rsid w:val="00330150"/>
    <w:rsid w:val="00330169"/>
    <w:rsid w:val="00332034"/>
    <w:rsid w:val="00332484"/>
    <w:rsid w:val="00335D4E"/>
    <w:rsid w:val="003400EF"/>
    <w:rsid w:val="0034056C"/>
    <w:rsid w:val="00345739"/>
    <w:rsid w:val="00352B4C"/>
    <w:rsid w:val="00356E0A"/>
    <w:rsid w:val="00360BA7"/>
    <w:rsid w:val="0036155F"/>
    <w:rsid w:val="0036374F"/>
    <w:rsid w:val="00365EA1"/>
    <w:rsid w:val="00367B25"/>
    <w:rsid w:val="0037181E"/>
    <w:rsid w:val="0037400B"/>
    <w:rsid w:val="00375CF9"/>
    <w:rsid w:val="00376BF8"/>
    <w:rsid w:val="00381632"/>
    <w:rsid w:val="00381FBD"/>
    <w:rsid w:val="00390F04"/>
    <w:rsid w:val="00396E77"/>
    <w:rsid w:val="003B1E63"/>
    <w:rsid w:val="003B232C"/>
    <w:rsid w:val="003C63DB"/>
    <w:rsid w:val="003D32B1"/>
    <w:rsid w:val="003F293C"/>
    <w:rsid w:val="003F3E43"/>
    <w:rsid w:val="0040483B"/>
    <w:rsid w:val="004103A8"/>
    <w:rsid w:val="0041266E"/>
    <w:rsid w:val="00427019"/>
    <w:rsid w:val="004301BB"/>
    <w:rsid w:val="00431E8D"/>
    <w:rsid w:val="00433B33"/>
    <w:rsid w:val="004372F8"/>
    <w:rsid w:val="00450D24"/>
    <w:rsid w:val="00455298"/>
    <w:rsid w:val="00460638"/>
    <w:rsid w:val="004628AC"/>
    <w:rsid w:val="004629BA"/>
    <w:rsid w:val="00471963"/>
    <w:rsid w:val="00472A73"/>
    <w:rsid w:val="004822EC"/>
    <w:rsid w:val="004867AC"/>
    <w:rsid w:val="004A1981"/>
    <w:rsid w:val="004A1AA1"/>
    <w:rsid w:val="004A3485"/>
    <w:rsid w:val="004A3908"/>
    <w:rsid w:val="004A6C3C"/>
    <w:rsid w:val="004B32B7"/>
    <w:rsid w:val="004B4714"/>
    <w:rsid w:val="004C64A9"/>
    <w:rsid w:val="004E0AF7"/>
    <w:rsid w:val="004E1D62"/>
    <w:rsid w:val="004F7856"/>
    <w:rsid w:val="00500444"/>
    <w:rsid w:val="0050360B"/>
    <w:rsid w:val="0051308A"/>
    <w:rsid w:val="005171F4"/>
    <w:rsid w:val="00520FCE"/>
    <w:rsid w:val="005238FA"/>
    <w:rsid w:val="00525377"/>
    <w:rsid w:val="00534764"/>
    <w:rsid w:val="00536C09"/>
    <w:rsid w:val="00540F46"/>
    <w:rsid w:val="00542CAD"/>
    <w:rsid w:val="005434A4"/>
    <w:rsid w:val="00554A27"/>
    <w:rsid w:val="00557ED9"/>
    <w:rsid w:val="00561E4D"/>
    <w:rsid w:val="00565A13"/>
    <w:rsid w:val="00567C74"/>
    <w:rsid w:val="00571A38"/>
    <w:rsid w:val="00573D41"/>
    <w:rsid w:val="005830A5"/>
    <w:rsid w:val="00587DE0"/>
    <w:rsid w:val="00590715"/>
    <w:rsid w:val="00595BAB"/>
    <w:rsid w:val="005C374C"/>
    <w:rsid w:val="005D067B"/>
    <w:rsid w:val="005D0F64"/>
    <w:rsid w:val="005D6EA3"/>
    <w:rsid w:val="00602E83"/>
    <w:rsid w:val="0061063B"/>
    <w:rsid w:val="00615660"/>
    <w:rsid w:val="0062401F"/>
    <w:rsid w:val="0062527B"/>
    <w:rsid w:val="00625894"/>
    <w:rsid w:val="00625FDF"/>
    <w:rsid w:val="0062634E"/>
    <w:rsid w:val="006419DE"/>
    <w:rsid w:val="0064647C"/>
    <w:rsid w:val="00646E7F"/>
    <w:rsid w:val="006505E9"/>
    <w:rsid w:val="00650941"/>
    <w:rsid w:val="006543BE"/>
    <w:rsid w:val="00654E00"/>
    <w:rsid w:val="006613A6"/>
    <w:rsid w:val="00665B7A"/>
    <w:rsid w:val="0066617F"/>
    <w:rsid w:val="00666DD5"/>
    <w:rsid w:val="00672425"/>
    <w:rsid w:val="00682D64"/>
    <w:rsid w:val="00685154"/>
    <w:rsid w:val="006903A0"/>
    <w:rsid w:val="00697189"/>
    <w:rsid w:val="006A084D"/>
    <w:rsid w:val="006A642E"/>
    <w:rsid w:val="006B27D2"/>
    <w:rsid w:val="006B5935"/>
    <w:rsid w:val="006B6ADC"/>
    <w:rsid w:val="006C1CB9"/>
    <w:rsid w:val="006D77E1"/>
    <w:rsid w:val="006E140A"/>
    <w:rsid w:val="006E447E"/>
    <w:rsid w:val="006F6B06"/>
    <w:rsid w:val="00700ACA"/>
    <w:rsid w:val="007101C1"/>
    <w:rsid w:val="00721C08"/>
    <w:rsid w:val="00722238"/>
    <w:rsid w:val="007347EA"/>
    <w:rsid w:val="007472C4"/>
    <w:rsid w:val="00766EB9"/>
    <w:rsid w:val="00773D37"/>
    <w:rsid w:val="007747B5"/>
    <w:rsid w:val="007A1A34"/>
    <w:rsid w:val="007A6830"/>
    <w:rsid w:val="007B00A9"/>
    <w:rsid w:val="007B6727"/>
    <w:rsid w:val="007C7AEA"/>
    <w:rsid w:val="007C7CA0"/>
    <w:rsid w:val="007D375E"/>
    <w:rsid w:val="007D41FB"/>
    <w:rsid w:val="007D6B6A"/>
    <w:rsid w:val="007E0E85"/>
    <w:rsid w:val="007F336C"/>
    <w:rsid w:val="007F5CA5"/>
    <w:rsid w:val="00802598"/>
    <w:rsid w:val="00803A0F"/>
    <w:rsid w:val="008151D9"/>
    <w:rsid w:val="00820485"/>
    <w:rsid w:val="008249B1"/>
    <w:rsid w:val="008262DC"/>
    <w:rsid w:val="00830783"/>
    <w:rsid w:val="00832439"/>
    <w:rsid w:val="0083511E"/>
    <w:rsid w:val="00836D05"/>
    <w:rsid w:val="00837A08"/>
    <w:rsid w:val="008424F7"/>
    <w:rsid w:val="00851221"/>
    <w:rsid w:val="00853C24"/>
    <w:rsid w:val="00861B67"/>
    <w:rsid w:val="00890DD8"/>
    <w:rsid w:val="008924B3"/>
    <w:rsid w:val="00894E91"/>
    <w:rsid w:val="00897B32"/>
    <w:rsid w:val="008A42BD"/>
    <w:rsid w:val="008B0D5C"/>
    <w:rsid w:val="008B2C5B"/>
    <w:rsid w:val="008C08AD"/>
    <w:rsid w:val="008C3CDD"/>
    <w:rsid w:val="008C67FD"/>
    <w:rsid w:val="008D0301"/>
    <w:rsid w:val="008D2040"/>
    <w:rsid w:val="008D3CC8"/>
    <w:rsid w:val="008D4290"/>
    <w:rsid w:val="008E77CC"/>
    <w:rsid w:val="008F39F0"/>
    <w:rsid w:val="008F52F9"/>
    <w:rsid w:val="00906BAA"/>
    <w:rsid w:val="00912035"/>
    <w:rsid w:val="00915D19"/>
    <w:rsid w:val="00915FE7"/>
    <w:rsid w:val="009168F4"/>
    <w:rsid w:val="00920E44"/>
    <w:rsid w:val="00927396"/>
    <w:rsid w:val="0093265D"/>
    <w:rsid w:val="00932ED8"/>
    <w:rsid w:val="009336B4"/>
    <w:rsid w:val="0094131E"/>
    <w:rsid w:val="00945E35"/>
    <w:rsid w:val="0094637D"/>
    <w:rsid w:val="00951BBD"/>
    <w:rsid w:val="0095693F"/>
    <w:rsid w:val="009628E4"/>
    <w:rsid w:val="00972326"/>
    <w:rsid w:val="00991F2A"/>
    <w:rsid w:val="00997D3C"/>
    <w:rsid w:val="009A07DD"/>
    <w:rsid w:val="009B212B"/>
    <w:rsid w:val="009C0AFD"/>
    <w:rsid w:val="009C1F3E"/>
    <w:rsid w:val="009C56E2"/>
    <w:rsid w:val="009C6C57"/>
    <w:rsid w:val="009D42ED"/>
    <w:rsid w:val="009E1465"/>
    <w:rsid w:val="009F15FC"/>
    <w:rsid w:val="009F3229"/>
    <w:rsid w:val="009F4D5B"/>
    <w:rsid w:val="009F511B"/>
    <w:rsid w:val="009F64BE"/>
    <w:rsid w:val="009F79D9"/>
    <w:rsid w:val="00A01B8D"/>
    <w:rsid w:val="00A02290"/>
    <w:rsid w:val="00A204A4"/>
    <w:rsid w:val="00A20CE5"/>
    <w:rsid w:val="00A21BCF"/>
    <w:rsid w:val="00A239F2"/>
    <w:rsid w:val="00A25297"/>
    <w:rsid w:val="00A26BC2"/>
    <w:rsid w:val="00A31491"/>
    <w:rsid w:val="00A356F0"/>
    <w:rsid w:val="00A36BBC"/>
    <w:rsid w:val="00A36D82"/>
    <w:rsid w:val="00A43C79"/>
    <w:rsid w:val="00A50369"/>
    <w:rsid w:val="00A52CA3"/>
    <w:rsid w:val="00A636E8"/>
    <w:rsid w:val="00A640C8"/>
    <w:rsid w:val="00A7567F"/>
    <w:rsid w:val="00A76800"/>
    <w:rsid w:val="00A810EE"/>
    <w:rsid w:val="00A85687"/>
    <w:rsid w:val="00A86BAE"/>
    <w:rsid w:val="00A9089A"/>
    <w:rsid w:val="00A9773D"/>
    <w:rsid w:val="00AA0287"/>
    <w:rsid w:val="00AB1237"/>
    <w:rsid w:val="00AB14CF"/>
    <w:rsid w:val="00AC1BEB"/>
    <w:rsid w:val="00AD05B0"/>
    <w:rsid w:val="00AD3E61"/>
    <w:rsid w:val="00AE7C02"/>
    <w:rsid w:val="00AF5A75"/>
    <w:rsid w:val="00B10E1A"/>
    <w:rsid w:val="00B201AE"/>
    <w:rsid w:val="00B30231"/>
    <w:rsid w:val="00B30888"/>
    <w:rsid w:val="00B31BB2"/>
    <w:rsid w:val="00B50C31"/>
    <w:rsid w:val="00B6364A"/>
    <w:rsid w:val="00B665B5"/>
    <w:rsid w:val="00B670BE"/>
    <w:rsid w:val="00B8130E"/>
    <w:rsid w:val="00B85BF0"/>
    <w:rsid w:val="00BA382A"/>
    <w:rsid w:val="00BA4830"/>
    <w:rsid w:val="00BA5006"/>
    <w:rsid w:val="00BA73CB"/>
    <w:rsid w:val="00BB2673"/>
    <w:rsid w:val="00BB2AF7"/>
    <w:rsid w:val="00BC3A39"/>
    <w:rsid w:val="00BD0811"/>
    <w:rsid w:val="00BE6426"/>
    <w:rsid w:val="00BF58CE"/>
    <w:rsid w:val="00C01ABF"/>
    <w:rsid w:val="00C05A91"/>
    <w:rsid w:val="00C06C54"/>
    <w:rsid w:val="00C1245F"/>
    <w:rsid w:val="00C168EA"/>
    <w:rsid w:val="00C20413"/>
    <w:rsid w:val="00C227FC"/>
    <w:rsid w:val="00C27282"/>
    <w:rsid w:val="00C308FA"/>
    <w:rsid w:val="00C321F7"/>
    <w:rsid w:val="00C35020"/>
    <w:rsid w:val="00C405C3"/>
    <w:rsid w:val="00C45D26"/>
    <w:rsid w:val="00C46C1C"/>
    <w:rsid w:val="00C56079"/>
    <w:rsid w:val="00C646C9"/>
    <w:rsid w:val="00C733F6"/>
    <w:rsid w:val="00C75410"/>
    <w:rsid w:val="00C771DC"/>
    <w:rsid w:val="00C86A2C"/>
    <w:rsid w:val="00CA47C4"/>
    <w:rsid w:val="00CA541C"/>
    <w:rsid w:val="00CA6968"/>
    <w:rsid w:val="00CB56AE"/>
    <w:rsid w:val="00CB5D0D"/>
    <w:rsid w:val="00CC4E2F"/>
    <w:rsid w:val="00CD1A9A"/>
    <w:rsid w:val="00CD3165"/>
    <w:rsid w:val="00CD6965"/>
    <w:rsid w:val="00CD6EF1"/>
    <w:rsid w:val="00CE0C05"/>
    <w:rsid w:val="00CE4CE0"/>
    <w:rsid w:val="00D01EA4"/>
    <w:rsid w:val="00D01F31"/>
    <w:rsid w:val="00D04059"/>
    <w:rsid w:val="00D07772"/>
    <w:rsid w:val="00D12ACC"/>
    <w:rsid w:val="00D27A6D"/>
    <w:rsid w:val="00D37A25"/>
    <w:rsid w:val="00D427BF"/>
    <w:rsid w:val="00D43400"/>
    <w:rsid w:val="00D45585"/>
    <w:rsid w:val="00D53729"/>
    <w:rsid w:val="00D54E40"/>
    <w:rsid w:val="00D72860"/>
    <w:rsid w:val="00D759CB"/>
    <w:rsid w:val="00DA1AF7"/>
    <w:rsid w:val="00DA7B8D"/>
    <w:rsid w:val="00DB438C"/>
    <w:rsid w:val="00DC20FA"/>
    <w:rsid w:val="00DD49CA"/>
    <w:rsid w:val="00DE2725"/>
    <w:rsid w:val="00DE2D93"/>
    <w:rsid w:val="00DF348B"/>
    <w:rsid w:val="00DF6953"/>
    <w:rsid w:val="00DF74A4"/>
    <w:rsid w:val="00E074A1"/>
    <w:rsid w:val="00E17F56"/>
    <w:rsid w:val="00E3177F"/>
    <w:rsid w:val="00E35AE9"/>
    <w:rsid w:val="00E40952"/>
    <w:rsid w:val="00E45D7D"/>
    <w:rsid w:val="00E518DD"/>
    <w:rsid w:val="00E5493E"/>
    <w:rsid w:val="00E553E6"/>
    <w:rsid w:val="00E56778"/>
    <w:rsid w:val="00E635FF"/>
    <w:rsid w:val="00E67039"/>
    <w:rsid w:val="00E7758E"/>
    <w:rsid w:val="00E833D5"/>
    <w:rsid w:val="00E92026"/>
    <w:rsid w:val="00E94949"/>
    <w:rsid w:val="00EB262A"/>
    <w:rsid w:val="00EB3835"/>
    <w:rsid w:val="00EC25FF"/>
    <w:rsid w:val="00EC47CA"/>
    <w:rsid w:val="00ED2472"/>
    <w:rsid w:val="00ED7DDA"/>
    <w:rsid w:val="00EE3240"/>
    <w:rsid w:val="00EE34EE"/>
    <w:rsid w:val="00EE5B6E"/>
    <w:rsid w:val="00EE5F6A"/>
    <w:rsid w:val="00EE78AB"/>
    <w:rsid w:val="00EF13B2"/>
    <w:rsid w:val="00EF23D1"/>
    <w:rsid w:val="00EF7C9E"/>
    <w:rsid w:val="00F05FC2"/>
    <w:rsid w:val="00F06228"/>
    <w:rsid w:val="00F1266C"/>
    <w:rsid w:val="00F134B4"/>
    <w:rsid w:val="00F14E6F"/>
    <w:rsid w:val="00F167D2"/>
    <w:rsid w:val="00F24896"/>
    <w:rsid w:val="00F3124A"/>
    <w:rsid w:val="00F3398A"/>
    <w:rsid w:val="00F37681"/>
    <w:rsid w:val="00F37A22"/>
    <w:rsid w:val="00F440A7"/>
    <w:rsid w:val="00F53A90"/>
    <w:rsid w:val="00F555D1"/>
    <w:rsid w:val="00F61C56"/>
    <w:rsid w:val="00F6270D"/>
    <w:rsid w:val="00F65B41"/>
    <w:rsid w:val="00F66F68"/>
    <w:rsid w:val="00F70FD3"/>
    <w:rsid w:val="00F73D0C"/>
    <w:rsid w:val="00F753BD"/>
    <w:rsid w:val="00FA7D2F"/>
    <w:rsid w:val="00FC4573"/>
    <w:rsid w:val="00FC6CDA"/>
    <w:rsid w:val="00FD1687"/>
    <w:rsid w:val="00FD608E"/>
    <w:rsid w:val="00FE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16F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6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E8860E-6162-4B69-9155-FCF268B1A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Cory J</dc:creator>
  <cp:lastModifiedBy>HP User</cp:lastModifiedBy>
  <cp:revision>3</cp:revision>
  <cp:lastPrinted>2026-02-02T15:28:00Z</cp:lastPrinted>
  <dcterms:created xsi:type="dcterms:W3CDTF">2026-03-16T16:42:00Z</dcterms:created>
  <dcterms:modified xsi:type="dcterms:W3CDTF">2026-03-16T16:42:00Z</dcterms:modified>
</cp:coreProperties>
</file>